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A504B1" w14:textId="77777777" w:rsidR="00BC3C81" w:rsidRPr="0090398A" w:rsidRDefault="008513DE" w:rsidP="00BC3C81">
      <w:pPr>
        <w:shd w:val="clear" w:color="auto" w:fill="FFFFFF"/>
        <w:spacing w:line="480" w:lineRule="auto"/>
        <w:ind w:left="720" w:hanging="720"/>
        <w:jc w:val="center"/>
        <w:textAlignment w:val="baseline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90398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C3C81" w:rsidRPr="0090398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upplementary Materials</w:t>
      </w:r>
    </w:p>
    <w:p w14:paraId="72B1C5C0" w14:textId="77777777" w:rsidR="00BC3C81" w:rsidRPr="0090398A" w:rsidRDefault="00BC3C81" w:rsidP="00BC3C81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0398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BD78BB" wp14:editId="0FCD8A22">
            <wp:extent cx="4996281" cy="4996281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503" cy="499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C5395" w14:textId="77777777" w:rsidR="00BC3C81" w:rsidRPr="0090398A" w:rsidRDefault="00BC3C81" w:rsidP="00BC3C81">
      <w:pPr>
        <w:shd w:val="clear" w:color="auto" w:fill="FFFFFF"/>
        <w:spacing w:line="480" w:lineRule="auto"/>
        <w:jc w:val="both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90398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igure 1S.</w:t>
      </w:r>
      <w:proofErr w:type="gramEnd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an fixation</w:t>
      </w:r>
      <w:bookmarkStart w:id="0" w:name="_GoBack"/>
      <w:bookmarkEnd w:id="0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portion as a function of group (panels: DLD, Age-controls, </w:t>
      </w:r>
      <w:proofErr w:type="spellStart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>MLUw</w:t>
      </w:r>
      <w:proofErr w:type="spellEnd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>-controls, Adult-controls) and image (color lines: Target, Competitor, Distractor 1, Distractor 2) in the visual context from the onset of the sentence. Gray area surrounding color lines represent 95% within-subject adjusted confidence intervals. Shaded time windows (2000-3000, 4000-5000) mark silent time window.</w:t>
      </w:r>
    </w:p>
    <w:p w14:paraId="731F4647" w14:textId="77777777" w:rsidR="00BC3C81" w:rsidRPr="0090398A" w:rsidRDefault="00BC3C81" w:rsidP="00BC3C81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1D8191E" w14:textId="77777777" w:rsidR="00BC3C81" w:rsidRPr="0090398A" w:rsidRDefault="00BC3C81" w:rsidP="00BC3C81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A48492D" w14:textId="77777777" w:rsidR="00BC3C81" w:rsidRPr="0090398A" w:rsidRDefault="00BC3C81" w:rsidP="00BC3C81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0398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38F8EA" wp14:editId="33B21C8C">
            <wp:extent cx="5340096" cy="5340096"/>
            <wp:effectExtent l="0" t="0" r="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402" cy="5341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BFC72" w14:textId="14A033E0" w:rsidR="00BC3C81" w:rsidRPr="0090398A" w:rsidRDefault="00BC3C81" w:rsidP="00BC3C81">
      <w:pPr>
        <w:shd w:val="clear" w:color="auto" w:fill="FFFFFF"/>
        <w:spacing w:line="480" w:lineRule="auto"/>
        <w:jc w:val="both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90398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igure 2S.</w:t>
      </w:r>
      <w:proofErr w:type="gramEnd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an fixation proportion as a function of group (panels: DLD, Age-controls, </w:t>
      </w:r>
      <w:proofErr w:type="spellStart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>MLUw</w:t>
      </w:r>
      <w:proofErr w:type="spellEnd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>-controls), age (Younger children, Older children) and image (color lines: Target, Competitor, Distractor 1, Distractor 2) in the visual context from the onset of the sentence. Gray area surrounding color lines represent 95% within-subject adjusted confidence intervals. Shaded time windows (2000-3000, 4000-5000) mark silent time window.</w:t>
      </w:r>
    </w:p>
    <w:p w14:paraId="60F2DDD5" w14:textId="18FC15C1" w:rsidR="00D33D9F" w:rsidRPr="0090398A" w:rsidRDefault="00D33D9F" w:rsidP="00D33D9F">
      <w:pPr>
        <w:shd w:val="clear" w:color="auto" w:fill="FFFFFF"/>
        <w:spacing w:line="480" w:lineRule="auto"/>
        <w:ind w:firstLine="0"/>
        <w:jc w:val="both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0398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6D791F" wp14:editId="1F5FD808">
            <wp:extent cx="5400040" cy="5400040"/>
            <wp:effectExtent l="0" t="0" r="0" b="0"/>
            <wp:docPr id="4" name="Picture 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064A0" w14:textId="2531754F" w:rsidR="00BC3C81" w:rsidRPr="0090398A" w:rsidRDefault="00D33D9F" w:rsidP="00F4711B">
      <w:pPr>
        <w:shd w:val="clear" w:color="auto" w:fill="FFFFFF"/>
        <w:spacing w:line="480" w:lineRule="auto"/>
        <w:jc w:val="both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90398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igure 3S.</w:t>
      </w:r>
      <w:proofErr w:type="gramEnd"/>
      <w:r w:rsidRPr="0090398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>Frecuency</w:t>
      </w:r>
      <w:proofErr w:type="spellEnd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stribution for absolute effect size (fixation proportion difference) per cluster.</w:t>
      </w:r>
      <w:proofErr w:type="gramEnd"/>
      <w:r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4711B" w:rsidRPr="009039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figure shows the fixation proportion differences for every time window within significant clusters, plotted as histograms containing the collections of all effects size in a cluster. </w:t>
      </w:r>
    </w:p>
    <w:p w14:paraId="756E27F2" w14:textId="77777777" w:rsidR="00F4711B" w:rsidRPr="0090398A" w:rsidRDefault="00F4711B" w:rsidP="00F4711B">
      <w:pPr>
        <w:shd w:val="clear" w:color="auto" w:fill="FFFFFF"/>
        <w:spacing w:line="480" w:lineRule="auto"/>
        <w:jc w:val="both"/>
        <w:textAlignment w:val="baseline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44A12557" w14:textId="77777777" w:rsidR="00BC3C81" w:rsidRPr="0090398A" w:rsidRDefault="00BC3C81" w:rsidP="00BC3C81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752264ED" w14:textId="77777777" w:rsidR="00BC3C81" w:rsidRPr="0090398A" w:rsidRDefault="00BC3C81" w:rsidP="00BC3C81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4386CEA2" w14:textId="77777777" w:rsidR="00BC3C81" w:rsidRPr="0090398A" w:rsidRDefault="00BC3C81" w:rsidP="00BC3C81">
      <w:pPr>
        <w:shd w:val="clear" w:color="auto" w:fill="FFFFFF"/>
        <w:spacing w:line="48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25B2047B" w14:textId="77777777" w:rsidR="00A158ED" w:rsidRPr="0090398A" w:rsidRDefault="00BC3C81" w:rsidP="00BC3C81">
      <w:pPr>
        <w:pStyle w:val="IntenseQuote"/>
        <w:pBdr>
          <w:left w:val="single" w:sz="36" w:space="20" w:color="4F81BD"/>
          <w:right w:val="single" w:sz="36" w:space="3" w:color="4F81BD"/>
        </w:pBdr>
        <w:spacing w:before="120" w:after="120"/>
        <w:ind w:right="851" w:firstLine="0"/>
        <w:rPr>
          <w:rFonts w:ascii="Times New Roman" w:hAnsi="Times New Roman" w:cs="Times New Roman"/>
        </w:rPr>
      </w:pPr>
      <w:r w:rsidRPr="0090398A">
        <w:rPr>
          <w:rFonts w:ascii="Times New Roman" w:hAnsi="Times New Roman" w:cs="Times New Roman"/>
        </w:rPr>
        <w:t xml:space="preserve">Visual materials and </w:t>
      </w:r>
      <w:r w:rsidR="00943186" w:rsidRPr="0090398A">
        <w:rPr>
          <w:rFonts w:ascii="Times New Roman" w:hAnsi="Times New Roman" w:cs="Times New Roman"/>
        </w:rPr>
        <w:t>corresponding sentences used in the experiment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08"/>
        <w:gridCol w:w="2429"/>
        <w:gridCol w:w="3323"/>
      </w:tblGrid>
      <w:tr w:rsidR="00A158ED" w:rsidRPr="0090398A" w14:paraId="56232574" w14:textId="77777777" w:rsidTr="00F712D2">
        <w:tc>
          <w:tcPr>
            <w:tcW w:w="2908" w:type="dxa"/>
          </w:tcPr>
          <w:p w14:paraId="39629E2D" w14:textId="77777777" w:rsidR="00A158ED" w:rsidRPr="0090398A" w:rsidRDefault="00A158ED" w:rsidP="003D7D72">
            <w:pPr>
              <w:ind w:left="131" w:firstLine="0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AUDIO</w:t>
            </w:r>
          </w:p>
          <w:p w14:paraId="175B06BB" w14:textId="77777777" w:rsidR="00BB6E05" w:rsidRPr="0090398A" w:rsidRDefault="00BB6E05" w:rsidP="00BB6E0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.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nd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p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t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[The girl will put the soup in the plate].</w:t>
            </w:r>
          </w:p>
          <w:p w14:paraId="1A1DFA5E" w14:textId="77777777" w:rsidR="00D400CA" w:rsidRPr="0090398A" w:rsidRDefault="00D400CA" w:rsidP="00071562">
            <w:pPr>
              <w:ind w:firstLine="0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429" w:type="dxa"/>
          </w:tcPr>
          <w:p w14:paraId="0B1AB81A" w14:textId="77777777" w:rsidR="00A158ED" w:rsidRPr="0090398A" w:rsidRDefault="0055391D" w:rsidP="003D7D72">
            <w:pPr>
              <w:ind w:left="360" w:firstLine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sz w:val="24"/>
                <w:szCs w:val="24"/>
              </w:rPr>
              <w:t>IMAGE</w:t>
            </w:r>
          </w:p>
          <w:p w14:paraId="1B1569A8" w14:textId="77777777" w:rsidR="0097146C" w:rsidRPr="0090398A" w:rsidRDefault="00F712D2" w:rsidP="003D7D72">
            <w:pPr>
              <w:ind w:left="360" w:firstLine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2FE0425" wp14:editId="75F1DEBF">
                  <wp:extent cx="936625" cy="687705"/>
                  <wp:effectExtent l="0" t="0" r="0" b="0"/>
                  <wp:docPr id="327" name="Picture 327" descr="11TLBLFN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7" descr="11TLBLFN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1F830BF4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sz w:val="24"/>
                <w:szCs w:val="24"/>
              </w:rPr>
              <w:t>TARGET/COMP</w:t>
            </w:r>
            <w:r w:rsidR="00241891" w:rsidRPr="0090398A">
              <w:rPr>
                <w:rFonts w:ascii="Times New Roman" w:hAnsi="Times New Roman" w:cs="Times New Roman"/>
                <w:b/>
                <w:sz w:val="24"/>
                <w:szCs w:val="24"/>
              </w:rPr>
              <w:t>ETITOR</w:t>
            </w:r>
          </w:p>
          <w:p w14:paraId="016E52C8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06A6C8C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empty plate </w:t>
            </w:r>
          </w:p>
          <w:p w14:paraId="0DD2D895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CCB8110" w14:textId="77777777" w:rsidR="00D400CA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full plate </w:t>
            </w:r>
          </w:p>
        </w:tc>
      </w:tr>
      <w:tr w:rsidR="00A158ED" w:rsidRPr="0090398A" w14:paraId="3F7CEEAC" w14:textId="77777777" w:rsidTr="00F712D2">
        <w:trPr>
          <w:trHeight w:val="1101"/>
        </w:trPr>
        <w:tc>
          <w:tcPr>
            <w:tcW w:w="2908" w:type="dxa"/>
          </w:tcPr>
          <w:p w14:paraId="1D60C542" w14:textId="77777777" w:rsidR="00A158ED" w:rsidRPr="0090398A" w:rsidRDefault="00BB6E05" w:rsidP="00BB6E05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2. El niño comió el pastel de cumpleaños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[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boy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ate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birthday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cake].</w:t>
            </w:r>
          </w:p>
        </w:tc>
        <w:tc>
          <w:tcPr>
            <w:tcW w:w="2429" w:type="dxa"/>
          </w:tcPr>
          <w:p w14:paraId="247C40F5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AFB4763" wp14:editId="74EE807F">
                  <wp:extent cx="936625" cy="694690"/>
                  <wp:effectExtent l="0" t="0" r="0" b="0"/>
                  <wp:docPr id="328" name="Imagen 2" descr="11BLTLPN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2" descr="11BLTLPN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694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4DD4B186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3AB3632" w14:textId="77777777" w:rsidR="0080089D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eaten cake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0A4B182D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DEB1B22" w14:textId="77777777" w:rsidR="00A158ED" w:rsidRPr="0090398A" w:rsidRDefault="00BB6E05" w:rsidP="003D7D72">
            <w:pPr>
              <w:ind w:left="360" w:firstLine="0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entire cake</w:t>
            </w:r>
          </w:p>
        </w:tc>
      </w:tr>
      <w:tr w:rsidR="00A158ED" w:rsidRPr="0090398A" w14:paraId="709EAA0E" w14:textId="77777777" w:rsidTr="00F712D2">
        <w:tc>
          <w:tcPr>
            <w:tcW w:w="2908" w:type="dxa"/>
          </w:tcPr>
          <w:p w14:paraId="36DD181F" w14:textId="77777777" w:rsidR="00A158ED" w:rsidRPr="0090398A" w:rsidRDefault="00BB6E05" w:rsidP="00BB6E05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vión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rriz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eropuert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plane will land at the airport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].</w:t>
            </w:r>
          </w:p>
        </w:tc>
        <w:tc>
          <w:tcPr>
            <w:tcW w:w="2429" w:type="dxa"/>
          </w:tcPr>
          <w:p w14:paraId="5AF33CB8" w14:textId="77777777" w:rsidR="00A158ED" w:rsidRPr="0090398A" w:rsidRDefault="00F712D2" w:rsidP="00D400CA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CC478AD" wp14:editId="18567E76">
                  <wp:extent cx="936625" cy="694690"/>
                  <wp:effectExtent l="0" t="0" r="0" b="0"/>
                  <wp:docPr id="329" name="Picture 1" descr="11BLBRFS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1BLBRFS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694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406D486B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3B800817" w14:textId="77777777" w:rsidR="0080089D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flying plane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39C31E51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D6ED99A" w14:textId="77777777" w:rsidR="00A158ED" w:rsidRPr="0090398A" w:rsidRDefault="0055391D" w:rsidP="003D7D72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landed plane</w:t>
            </w:r>
          </w:p>
        </w:tc>
      </w:tr>
      <w:tr w:rsidR="00A158ED" w:rsidRPr="0090398A" w14:paraId="5F44AAE7" w14:textId="77777777" w:rsidTr="00F712D2">
        <w:tc>
          <w:tcPr>
            <w:tcW w:w="2908" w:type="dxa"/>
          </w:tcPr>
          <w:p w14:paraId="11EED55F" w14:textId="77777777" w:rsidR="00A158ED" w:rsidRPr="0090398A" w:rsidRDefault="0055391D" w:rsidP="0055391D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4.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uel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cend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mene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[My grandmother lit the fireplace].</w:t>
            </w:r>
          </w:p>
        </w:tc>
        <w:tc>
          <w:tcPr>
            <w:tcW w:w="2429" w:type="dxa"/>
          </w:tcPr>
          <w:p w14:paraId="127C61C6" w14:textId="77777777" w:rsidR="00A158ED" w:rsidRPr="0090398A" w:rsidRDefault="00F712D2" w:rsidP="00D400CA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93E20DA" wp14:editId="6F7F1692">
                  <wp:extent cx="936625" cy="702310"/>
                  <wp:effectExtent l="0" t="0" r="0" b="2540"/>
                  <wp:docPr id="330" name="Picture 2" descr="11TRTLPN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11TRTLPN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48BFAE9D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C9A9406" w14:textId="77777777" w:rsidR="00BB6E05" w:rsidRPr="0090398A" w:rsidRDefault="0055391D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lighted fireplace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512DA5F6" w14:textId="77777777" w:rsidR="00A158ED" w:rsidRPr="0090398A" w:rsidRDefault="0055391D" w:rsidP="003D7D72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fireplace without fire</w:t>
            </w:r>
          </w:p>
        </w:tc>
      </w:tr>
      <w:tr w:rsidR="00A158ED" w:rsidRPr="0090398A" w14:paraId="30A96ADB" w14:textId="77777777" w:rsidTr="00F712D2">
        <w:tc>
          <w:tcPr>
            <w:tcW w:w="2908" w:type="dxa"/>
          </w:tcPr>
          <w:p w14:paraId="685D4645" w14:textId="77777777" w:rsidR="00A158ED" w:rsidRPr="0090398A" w:rsidRDefault="0055391D" w:rsidP="00071562">
            <w:pPr>
              <w:ind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.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i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árbol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[The girl will climb the tree].</w:t>
            </w:r>
          </w:p>
        </w:tc>
        <w:tc>
          <w:tcPr>
            <w:tcW w:w="2429" w:type="dxa"/>
          </w:tcPr>
          <w:p w14:paraId="5D5DA38D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991D4E6" wp14:editId="6AA1711D">
                  <wp:extent cx="936625" cy="709295"/>
                  <wp:effectExtent l="0" t="0" r="0" b="0"/>
                  <wp:docPr id="331" name="Picture 3" descr="11BRTLFS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11BRTLFS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6C5833EF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ECD3E41" w14:textId="77777777" w:rsidR="00BB6E05" w:rsidRPr="0090398A" w:rsidRDefault="0055391D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girl in front of the tree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2DA02C6" w14:textId="77777777" w:rsidR="00A158ED" w:rsidRPr="0090398A" w:rsidRDefault="0055391D" w:rsidP="0055391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girl on the tree</w:t>
            </w:r>
          </w:p>
        </w:tc>
      </w:tr>
      <w:tr w:rsidR="00A158ED" w:rsidRPr="0090398A" w14:paraId="3C5B1CBB" w14:textId="77777777" w:rsidTr="00F712D2">
        <w:tc>
          <w:tcPr>
            <w:tcW w:w="2908" w:type="dxa"/>
          </w:tcPr>
          <w:p w14:paraId="6E751006" w14:textId="77777777" w:rsidR="0055391D" w:rsidRPr="0090398A" w:rsidRDefault="0055391D" w:rsidP="0055391D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. El hombre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t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ña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man cut the wood].</w:t>
            </w:r>
          </w:p>
          <w:p w14:paraId="1BF4A66D" w14:textId="77777777" w:rsidR="00A158ED" w:rsidRPr="0090398A" w:rsidRDefault="00A158ED" w:rsidP="00071562">
            <w:pPr>
              <w:ind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2429" w:type="dxa"/>
          </w:tcPr>
          <w:p w14:paraId="13A15AF9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E7D6596" wp14:editId="3BAF1597">
                  <wp:extent cx="936625" cy="709295"/>
                  <wp:effectExtent l="0" t="0" r="0" b="0"/>
                  <wp:docPr id="332" name="Picture 4" descr="11BLTLPS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11BLTLPS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302BBEDA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945741C" w14:textId="77777777" w:rsidR="00241891" w:rsidRPr="0090398A" w:rsidRDefault="0055391D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cut wood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18841185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DA0C966" w14:textId="77777777" w:rsidR="00A158ED" w:rsidRPr="0090398A" w:rsidRDefault="0055391D" w:rsidP="003D7D72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uncut wood</w:t>
            </w:r>
          </w:p>
        </w:tc>
      </w:tr>
      <w:tr w:rsidR="00A158ED" w:rsidRPr="0090398A" w14:paraId="3AA74C6E" w14:textId="77777777" w:rsidTr="00F712D2">
        <w:tc>
          <w:tcPr>
            <w:tcW w:w="2908" w:type="dxa"/>
          </w:tcPr>
          <w:p w14:paraId="0E6A0123" w14:textId="77777777" w:rsidR="00A158ED" w:rsidRPr="0090398A" w:rsidRDefault="0055391D" w:rsidP="0055391D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lt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 la piscina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boy will jump in the swimming pool].</w:t>
            </w:r>
          </w:p>
        </w:tc>
        <w:tc>
          <w:tcPr>
            <w:tcW w:w="2429" w:type="dxa"/>
          </w:tcPr>
          <w:p w14:paraId="13BA4EF8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6DC237D" wp14:editId="064A3FE4">
                  <wp:extent cx="936625" cy="768350"/>
                  <wp:effectExtent l="0" t="0" r="0" b="0"/>
                  <wp:docPr id="333" name="Imagen 3" descr="11BLBRFS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3" descr="11BLBRFS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6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6D743CDC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F4FA9AD" w14:textId="77777777" w:rsidR="00BB6E05" w:rsidRPr="0090398A" w:rsidRDefault="0055391D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outside the pool</w:t>
            </w:r>
          </w:p>
          <w:p w14:paraId="4E2D1F19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340EE656" w14:textId="77777777" w:rsidR="00A158ED" w:rsidRPr="0090398A" w:rsidRDefault="0055391D" w:rsidP="003D7D72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inside the pool</w:t>
            </w:r>
          </w:p>
        </w:tc>
      </w:tr>
      <w:tr w:rsidR="00A158ED" w:rsidRPr="0090398A" w14:paraId="786EF9D1" w14:textId="77777777" w:rsidTr="00F712D2">
        <w:tc>
          <w:tcPr>
            <w:tcW w:w="2908" w:type="dxa"/>
          </w:tcPr>
          <w:p w14:paraId="3F2BF3F9" w14:textId="77777777" w:rsidR="00A158ED" w:rsidRPr="0090398A" w:rsidRDefault="0055391D" w:rsidP="0055391D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8. El niño cogió la pelota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[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boy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caught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ball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].</w:t>
            </w:r>
          </w:p>
        </w:tc>
        <w:tc>
          <w:tcPr>
            <w:tcW w:w="2429" w:type="dxa"/>
          </w:tcPr>
          <w:p w14:paraId="143B7366" w14:textId="77777777" w:rsidR="00A158ED" w:rsidRPr="0090398A" w:rsidRDefault="00F712D2" w:rsidP="00BF738E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981BA42" wp14:editId="30D36B2A">
                  <wp:extent cx="936625" cy="709295"/>
                  <wp:effectExtent l="0" t="0" r="0" b="0"/>
                  <wp:docPr id="334" name="Picture 6" descr="11TLTRPS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11TLTRPS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47C6BEA9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E8D327C" w14:textId="77777777" w:rsidR="00BB6E05" w:rsidRPr="0090398A" w:rsidRDefault="0055391D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with the ball</w:t>
            </w:r>
          </w:p>
          <w:p w14:paraId="79D697C2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3888F014" w14:textId="77777777" w:rsidR="00A158ED" w:rsidRPr="0090398A" w:rsidRDefault="0055391D" w:rsidP="003D7D72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without the ball</w:t>
            </w:r>
          </w:p>
        </w:tc>
      </w:tr>
      <w:tr w:rsidR="00A158ED" w:rsidRPr="0090398A" w14:paraId="5DD06B1C" w14:textId="77777777" w:rsidTr="00F712D2">
        <w:tc>
          <w:tcPr>
            <w:tcW w:w="2908" w:type="dxa"/>
          </w:tcPr>
          <w:p w14:paraId="5472BCDD" w14:textId="77777777" w:rsidR="00A158ED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9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ájar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rap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usan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bird will catch the worm].</w:t>
            </w:r>
          </w:p>
        </w:tc>
        <w:tc>
          <w:tcPr>
            <w:tcW w:w="2429" w:type="dxa"/>
          </w:tcPr>
          <w:p w14:paraId="50C44087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9C30765" wp14:editId="09FF7F11">
                  <wp:extent cx="936625" cy="694690"/>
                  <wp:effectExtent l="0" t="0" r="0" b="0"/>
                  <wp:docPr id="335" name="Picture 7" descr="11BLTRFS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11BLTRFS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694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13EC5782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CE5CF3F" w14:textId="77777777" w:rsidR="00BB6E05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orm on ground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474C867E" w14:textId="77777777" w:rsidR="00A158ED" w:rsidRPr="0090398A" w:rsidRDefault="00241891" w:rsidP="00241891">
            <w:pPr>
              <w:tabs>
                <w:tab w:val="left" w:pos="7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orm eaten by the bird</w:t>
            </w:r>
          </w:p>
        </w:tc>
      </w:tr>
      <w:tr w:rsidR="00A158ED" w:rsidRPr="0090398A" w14:paraId="2D59CCC0" w14:textId="77777777" w:rsidTr="00F712D2">
        <w:tc>
          <w:tcPr>
            <w:tcW w:w="2908" w:type="dxa"/>
          </w:tcPr>
          <w:p w14:paraId="1FA9FB1F" w14:textId="77777777" w:rsidR="00A158ED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10. El niño metió un mensaje dentro de una botella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[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boy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put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a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messag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insid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bottl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].</w:t>
            </w:r>
          </w:p>
        </w:tc>
        <w:tc>
          <w:tcPr>
            <w:tcW w:w="2429" w:type="dxa"/>
          </w:tcPr>
          <w:p w14:paraId="5713A7F5" w14:textId="77777777" w:rsidR="00A158ED" w:rsidRPr="0090398A" w:rsidRDefault="00F712D2" w:rsidP="00BF738E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9BA6CB2" wp14:editId="6FE8A102">
                  <wp:extent cx="936625" cy="739140"/>
                  <wp:effectExtent l="0" t="0" r="0" b="3810"/>
                  <wp:docPr id="336" name="Picture 8" descr="11TRBLPN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11TRBLPN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39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281F37B9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50A98641" w14:textId="77777777" w:rsidR="00BB6E05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ttle with the message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290417C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432CEBAB" w14:textId="77777777" w:rsidR="00A158ED" w:rsidRPr="0090398A" w:rsidRDefault="00241891" w:rsidP="003D7D72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empty bottle</w:t>
            </w:r>
          </w:p>
        </w:tc>
      </w:tr>
      <w:tr w:rsidR="00774596" w:rsidRPr="0090398A" w14:paraId="7B78BF17" w14:textId="77777777" w:rsidTr="00F712D2">
        <w:tc>
          <w:tcPr>
            <w:tcW w:w="2908" w:type="dxa"/>
          </w:tcPr>
          <w:p w14:paraId="69109C1E" w14:textId="77777777" w:rsidR="00774596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1.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cor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árbol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vidad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girl will decorate the Christmas tree].</w:t>
            </w:r>
          </w:p>
        </w:tc>
        <w:tc>
          <w:tcPr>
            <w:tcW w:w="2429" w:type="dxa"/>
          </w:tcPr>
          <w:p w14:paraId="3D4217D8" w14:textId="77777777" w:rsidR="00774596" w:rsidRPr="0090398A" w:rsidRDefault="00F712D2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A75BA58" wp14:editId="217A9C1C">
                  <wp:extent cx="906780" cy="680085"/>
                  <wp:effectExtent l="0" t="0" r="7620" b="5715"/>
                  <wp:docPr id="337" name="Picture 9" descr="11TRBRFS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11TRBRFS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68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2B99975B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3E504863" w14:textId="77777777" w:rsidR="00BB6E05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undecorated tree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8F5DF00" w14:textId="77777777" w:rsidR="00774596" w:rsidRPr="0090398A" w:rsidRDefault="00241891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decorated tree</w:t>
            </w:r>
          </w:p>
        </w:tc>
      </w:tr>
      <w:tr w:rsidR="00774596" w:rsidRPr="0090398A" w14:paraId="0297BC7B" w14:textId="77777777" w:rsidTr="00F712D2">
        <w:tc>
          <w:tcPr>
            <w:tcW w:w="2908" w:type="dxa"/>
          </w:tcPr>
          <w:p w14:paraId="6247C91E" w14:textId="77777777" w:rsidR="00774596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2.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estr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rd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zan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cans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teacher bit an apple during the break].</w:t>
            </w:r>
          </w:p>
        </w:tc>
        <w:tc>
          <w:tcPr>
            <w:tcW w:w="2429" w:type="dxa"/>
          </w:tcPr>
          <w:p w14:paraId="76FB7629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7C3A55A" wp14:editId="27AB5CF7">
                  <wp:extent cx="906997" cy="724204"/>
                  <wp:effectExtent l="0" t="0" r="7620" b="0"/>
                  <wp:docPr id="338" name="Picture 10" descr="11BLTLPN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11BLTLPN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724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27F1032C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413879F" w14:textId="77777777" w:rsidR="00BB6E05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itten apple</w:t>
            </w:r>
          </w:p>
          <w:p w14:paraId="5C46DA64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535234B" w14:textId="77777777" w:rsidR="00774596" w:rsidRPr="0090398A" w:rsidRDefault="00241891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entire apple</w:t>
            </w:r>
          </w:p>
        </w:tc>
      </w:tr>
      <w:tr w:rsidR="00774596" w:rsidRPr="0090398A" w14:paraId="057B6891" w14:textId="77777777" w:rsidTr="00F712D2">
        <w:tc>
          <w:tcPr>
            <w:tcW w:w="2908" w:type="dxa"/>
          </w:tcPr>
          <w:p w14:paraId="1226720F" w14:textId="77777777" w:rsidR="00774596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3.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uel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cende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vela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My grandmother will light a candle].</w:t>
            </w:r>
          </w:p>
        </w:tc>
        <w:tc>
          <w:tcPr>
            <w:tcW w:w="2429" w:type="dxa"/>
          </w:tcPr>
          <w:p w14:paraId="67F265D7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41A3F87" wp14:editId="2E04090B">
                  <wp:extent cx="906997" cy="716889"/>
                  <wp:effectExtent l="0" t="0" r="7620" b="7620"/>
                  <wp:docPr id="339" name="Imagen 4" descr="11TLTRFN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4" descr="11TLTRFN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716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5939E962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DBB2D3F" w14:textId="77777777" w:rsidR="00241891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candle off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30C378CB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55FDD258" w14:textId="77777777" w:rsidR="00774596" w:rsidRPr="0090398A" w:rsidRDefault="00241891" w:rsidP="00E4787F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lighted candle</w:t>
            </w:r>
          </w:p>
        </w:tc>
      </w:tr>
      <w:tr w:rsidR="00774596" w:rsidRPr="0090398A" w14:paraId="22610A17" w14:textId="77777777" w:rsidTr="00F712D2">
        <w:tc>
          <w:tcPr>
            <w:tcW w:w="2908" w:type="dxa"/>
          </w:tcPr>
          <w:p w14:paraId="6A673A0C" w14:textId="77777777" w:rsidR="00774596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4.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uel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b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n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s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u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[My grandfather drank a glass of water].</w:t>
            </w:r>
          </w:p>
        </w:tc>
        <w:tc>
          <w:tcPr>
            <w:tcW w:w="2429" w:type="dxa"/>
          </w:tcPr>
          <w:p w14:paraId="152AC11E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BDBAD28" wp14:editId="658EC047">
                  <wp:extent cx="906780" cy="687705"/>
                  <wp:effectExtent l="0" t="0" r="7620" b="0"/>
                  <wp:docPr id="340" name="Picture 12" descr="11BRBLPN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11BRBLPN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243F5ED0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E250CE8" w14:textId="77777777" w:rsidR="0080089D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empty glass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5E6CF4B9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4F5523F" w14:textId="77777777" w:rsidR="00774596" w:rsidRPr="0090398A" w:rsidRDefault="00241891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glass with water</w:t>
            </w:r>
          </w:p>
        </w:tc>
      </w:tr>
      <w:tr w:rsidR="00774596" w:rsidRPr="0090398A" w14:paraId="10D752B9" w14:textId="77777777" w:rsidTr="00F712D2">
        <w:tc>
          <w:tcPr>
            <w:tcW w:w="2908" w:type="dxa"/>
          </w:tcPr>
          <w:p w14:paraId="7FCCC79A" w14:textId="77777777" w:rsidR="00774596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5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coge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s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guetes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boy will pick up his toys].</w:t>
            </w:r>
          </w:p>
        </w:tc>
        <w:tc>
          <w:tcPr>
            <w:tcW w:w="2429" w:type="dxa"/>
          </w:tcPr>
          <w:p w14:paraId="6E126870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0736199" wp14:editId="55740372">
                  <wp:extent cx="906780" cy="687705"/>
                  <wp:effectExtent l="0" t="0" r="7620" b="0"/>
                  <wp:docPr id="341" name="Picture 13" descr="11BLBRFN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11BLBRFN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533D7684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7F87A18" w14:textId="77777777" w:rsidR="00BB6E05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toys on the floor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270EA40" w14:textId="77777777" w:rsidR="00774596" w:rsidRPr="0090398A" w:rsidRDefault="00241891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toys in the box</w:t>
            </w:r>
          </w:p>
        </w:tc>
      </w:tr>
      <w:tr w:rsidR="00774596" w:rsidRPr="0090398A" w14:paraId="4A4EB2EA" w14:textId="77777777" w:rsidTr="00F712D2">
        <w:tc>
          <w:tcPr>
            <w:tcW w:w="2908" w:type="dxa"/>
          </w:tcPr>
          <w:p w14:paraId="2F8D42E6" w14:textId="77777777" w:rsidR="00774596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6.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r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gal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girl opened her present].</w:t>
            </w:r>
          </w:p>
        </w:tc>
        <w:tc>
          <w:tcPr>
            <w:tcW w:w="2429" w:type="dxa"/>
          </w:tcPr>
          <w:p w14:paraId="594C342A" w14:textId="77777777" w:rsidR="00774596" w:rsidRPr="0090398A" w:rsidRDefault="00F712D2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EB51696" wp14:editId="64306117">
                  <wp:extent cx="906728" cy="709574"/>
                  <wp:effectExtent l="0" t="0" r="8255" b="0"/>
                  <wp:docPr id="342" name="Imagen 5" descr="11TLBRPN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5" descr="11TLBRPN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709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5B7A1B74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67C1611" w14:textId="77777777" w:rsidR="00BB6E05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opened present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1677DB8" w14:textId="77777777" w:rsidR="00774596" w:rsidRPr="0090398A" w:rsidRDefault="00241891" w:rsidP="00E4787F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rapped present</w:t>
            </w:r>
          </w:p>
        </w:tc>
      </w:tr>
      <w:tr w:rsidR="00774596" w:rsidRPr="0090398A" w14:paraId="18750943" w14:textId="77777777" w:rsidTr="00F712D2">
        <w:tc>
          <w:tcPr>
            <w:tcW w:w="2908" w:type="dxa"/>
          </w:tcPr>
          <w:p w14:paraId="4832A841" w14:textId="77777777" w:rsidR="00774596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7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c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s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apatos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</w:t>
            </w:r>
            <w:proofErr w:type="gram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The boy will tie his shoes].</w:t>
            </w:r>
          </w:p>
        </w:tc>
        <w:tc>
          <w:tcPr>
            <w:tcW w:w="2429" w:type="dxa"/>
          </w:tcPr>
          <w:p w14:paraId="5A6D9902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F099F13" wp14:editId="1F286F13">
                  <wp:extent cx="906780" cy="680085"/>
                  <wp:effectExtent l="0" t="0" r="7620" b="5715"/>
                  <wp:docPr id="343" name="Picture 15" descr="11BLBRFN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11BLBRFN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68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3993C1EF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483D05A" w14:textId="77777777" w:rsidR="0080089D" w:rsidRPr="0090398A" w:rsidRDefault="00241891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shoes untied</w:t>
            </w:r>
          </w:p>
          <w:p w14:paraId="7FDD076D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5D72CED1" w14:textId="77777777" w:rsidR="00774596" w:rsidRPr="0090398A" w:rsidRDefault="00241891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tied shoes</w:t>
            </w:r>
          </w:p>
        </w:tc>
      </w:tr>
      <w:tr w:rsidR="00A158ED" w:rsidRPr="0090398A" w14:paraId="4F9E83D5" w14:textId="77777777" w:rsidTr="00F712D2">
        <w:tc>
          <w:tcPr>
            <w:tcW w:w="2908" w:type="dxa"/>
          </w:tcPr>
          <w:p w14:paraId="5CF100F1" w14:textId="77777777" w:rsidR="00A158ED" w:rsidRPr="0090398A" w:rsidRDefault="00241891" w:rsidP="00241891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8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mp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ntana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boy broke the window].</w:t>
            </w:r>
          </w:p>
        </w:tc>
        <w:tc>
          <w:tcPr>
            <w:tcW w:w="2429" w:type="dxa"/>
          </w:tcPr>
          <w:p w14:paraId="24BE00D5" w14:textId="77777777" w:rsidR="00A158ED" w:rsidRPr="0090398A" w:rsidRDefault="00F712D2" w:rsidP="00BF738E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D39F734" wp14:editId="63CD74C8">
                  <wp:extent cx="907042" cy="716890"/>
                  <wp:effectExtent l="0" t="0" r="7620" b="7620"/>
                  <wp:docPr id="344" name="Imagen 6" descr="11BRBLPS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6" descr="11BRBLPS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716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2832B8B5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3CE4BC9D" w14:textId="77777777" w:rsidR="00BB6E05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roken window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E24AA1A" w14:textId="77777777" w:rsidR="00A158ED" w:rsidRPr="0090398A" w:rsidRDefault="00C47997" w:rsidP="003D7D72">
            <w:pPr>
              <w:ind w:left="360" w:firstLine="0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indow unbroken</w:t>
            </w:r>
          </w:p>
        </w:tc>
      </w:tr>
      <w:tr w:rsidR="00A158ED" w:rsidRPr="0090398A" w14:paraId="196B46C9" w14:textId="77777777" w:rsidTr="00F712D2">
        <w:tc>
          <w:tcPr>
            <w:tcW w:w="2908" w:type="dxa"/>
          </w:tcPr>
          <w:p w14:paraId="0F345ACC" w14:textId="77777777" w:rsidR="00A158ED" w:rsidRPr="0090398A" w:rsidRDefault="00C47997" w:rsidP="00C47997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9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ñor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ri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ert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[The gentleman will open the door].</w:t>
            </w:r>
          </w:p>
        </w:tc>
        <w:tc>
          <w:tcPr>
            <w:tcW w:w="2429" w:type="dxa"/>
          </w:tcPr>
          <w:p w14:paraId="668C0479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C061643" wp14:editId="709100F9">
                  <wp:extent cx="906755" cy="738835"/>
                  <wp:effectExtent l="0" t="0" r="8255" b="4445"/>
                  <wp:docPr id="378" name="Imagen 7" descr="11TLBRFS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7" descr="11TLBRFS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738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249470EC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DBCD4D7" w14:textId="77777777" w:rsidR="00BB6E05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closed door</w:t>
            </w:r>
          </w:p>
          <w:p w14:paraId="003E2469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B077DA0" w14:textId="77777777" w:rsidR="00A158ED" w:rsidRPr="0090398A" w:rsidRDefault="00C47997" w:rsidP="003D7D72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opened door</w:t>
            </w:r>
          </w:p>
        </w:tc>
      </w:tr>
      <w:tr w:rsidR="00A158ED" w:rsidRPr="0090398A" w14:paraId="4AA20140" w14:textId="77777777" w:rsidTr="00F712D2">
        <w:tc>
          <w:tcPr>
            <w:tcW w:w="2908" w:type="dxa"/>
          </w:tcPr>
          <w:p w14:paraId="43873ED9" w14:textId="77777777" w:rsidR="00A158ED" w:rsidRPr="0090398A" w:rsidRDefault="00C47997" w:rsidP="00C47997">
            <w:pPr>
              <w:spacing w:beforeAutospacing="1" w:afterAutospacing="1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0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s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caleras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[The boy went up the stairs].</w:t>
            </w:r>
          </w:p>
        </w:tc>
        <w:tc>
          <w:tcPr>
            <w:tcW w:w="2429" w:type="dxa"/>
          </w:tcPr>
          <w:p w14:paraId="3682DCA8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5DF3B3C" wp14:editId="5FF01A20">
                  <wp:extent cx="906780" cy="680085"/>
                  <wp:effectExtent l="0" t="0" r="7620" b="5715"/>
                  <wp:docPr id="346" name="Picture 18" descr="11TLBRPS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11TLBRPS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780" cy="68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5557D9FE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652D19F" w14:textId="77777777" w:rsidR="00C47997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at the top</w:t>
            </w:r>
          </w:p>
          <w:p w14:paraId="52408D43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1782EA4" w14:textId="77777777" w:rsidR="00A158ED" w:rsidRPr="0090398A" w:rsidRDefault="00C47997" w:rsidP="00C4799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at the bottom</w:t>
            </w:r>
          </w:p>
        </w:tc>
      </w:tr>
      <w:tr w:rsidR="00A158ED" w:rsidRPr="0090398A" w14:paraId="26BF1540" w14:textId="77777777" w:rsidTr="00F712D2">
        <w:tc>
          <w:tcPr>
            <w:tcW w:w="2908" w:type="dxa"/>
          </w:tcPr>
          <w:p w14:paraId="4416CC84" w14:textId="77777777" w:rsidR="00A158ED" w:rsidRPr="0090398A" w:rsidRDefault="00C47997" w:rsidP="00C47997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21. Joan escribirá una carta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[Joan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will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writ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a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letter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].</w:t>
            </w:r>
          </w:p>
        </w:tc>
        <w:tc>
          <w:tcPr>
            <w:tcW w:w="2429" w:type="dxa"/>
          </w:tcPr>
          <w:p w14:paraId="39B0BCBE" w14:textId="77777777" w:rsidR="00A158ED" w:rsidRPr="0090398A" w:rsidRDefault="00F712D2" w:rsidP="00BF738E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92739B5" wp14:editId="10DDA6CE">
                  <wp:extent cx="936625" cy="709295"/>
                  <wp:effectExtent l="0" t="0" r="0" b="0"/>
                  <wp:docPr id="347" name="Picture 19" descr="11BRBLFN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11BRBLFN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4C45A83A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753A5CB" w14:textId="77777777" w:rsidR="0080089D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lank paper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4F0C25BA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0102744" w14:textId="77777777" w:rsidR="00A158ED" w:rsidRPr="0090398A" w:rsidRDefault="00C47997" w:rsidP="003D7D72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ritten paper</w:t>
            </w:r>
          </w:p>
        </w:tc>
      </w:tr>
      <w:tr w:rsidR="00774596" w:rsidRPr="0090398A" w14:paraId="1B8E1A24" w14:textId="77777777" w:rsidTr="00F712D2">
        <w:tc>
          <w:tcPr>
            <w:tcW w:w="2908" w:type="dxa"/>
          </w:tcPr>
          <w:p w14:paraId="0B9EFEE9" w14:textId="77777777" w:rsidR="00774596" w:rsidRPr="0090398A" w:rsidRDefault="00C47997" w:rsidP="00C47997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2.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n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lad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girl ate the ice cream].</w:t>
            </w:r>
          </w:p>
        </w:tc>
        <w:tc>
          <w:tcPr>
            <w:tcW w:w="2429" w:type="dxa"/>
          </w:tcPr>
          <w:p w14:paraId="6DA5EF22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254DC58" wp14:editId="2C95D597">
                  <wp:extent cx="936625" cy="709295"/>
                  <wp:effectExtent l="0" t="0" r="0" b="0"/>
                  <wp:docPr id="348" name="Picture 20" descr="11TLBLPN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11TLBLPN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11D3D7ED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70F5A38" w14:textId="77777777" w:rsidR="00BB6E05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glass without ice cream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7304D5E1" w14:textId="77777777" w:rsidR="00774596" w:rsidRPr="0090398A" w:rsidRDefault="00C47997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glass with ice cream</w:t>
            </w:r>
          </w:p>
        </w:tc>
      </w:tr>
      <w:tr w:rsidR="00774596" w:rsidRPr="0090398A" w14:paraId="33DA2740" w14:textId="77777777" w:rsidTr="00F712D2">
        <w:tc>
          <w:tcPr>
            <w:tcW w:w="2908" w:type="dxa"/>
          </w:tcPr>
          <w:p w14:paraId="358DA53B" w14:textId="77777777" w:rsidR="00774596" w:rsidRPr="0090398A" w:rsidRDefault="00C47997" w:rsidP="00C47997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ñor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nt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pared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gentleman will paint the wall].</w:t>
            </w:r>
          </w:p>
        </w:tc>
        <w:tc>
          <w:tcPr>
            <w:tcW w:w="2429" w:type="dxa"/>
          </w:tcPr>
          <w:p w14:paraId="16088D38" w14:textId="77777777" w:rsidR="00774596" w:rsidRPr="0090398A" w:rsidRDefault="00F712D2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B2FCF7C" wp14:editId="4437826B">
                  <wp:extent cx="936625" cy="709295"/>
                  <wp:effectExtent l="0" t="0" r="0" b="0"/>
                  <wp:docPr id="349" name="Picture 21" descr="11TRTLFS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11TRTLFS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611E6D71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759688E" w14:textId="77777777" w:rsidR="00F712D2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hite wall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6C0D0DFD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4BDE8D28" w14:textId="77777777" w:rsidR="00774596" w:rsidRPr="0090398A" w:rsidRDefault="00C47997" w:rsidP="00C305E7">
            <w:pPr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painted wall</w:t>
            </w:r>
          </w:p>
        </w:tc>
      </w:tr>
      <w:tr w:rsidR="00774596" w:rsidRPr="0090398A" w14:paraId="6A9128BE" w14:textId="77777777" w:rsidTr="00F712D2">
        <w:tc>
          <w:tcPr>
            <w:tcW w:w="2908" w:type="dxa"/>
          </w:tcPr>
          <w:p w14:paraId="5320956B" w14:textId="77777777" w:rsidR="00774596" w:rsidRPr="0090398A" w:rsidRDefault="00C47997" w:rsidP="00C47997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4. El hombre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ñ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r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man bathed the dog].</w:t>
            </w:r>
          </w:p>
        </w:tc>
        <w:tc>
          <w:tcPr>
            <w:tcW w:w="2429" w:type="dxa"/>
          </w:tcPr>
          <w:p w14:paraId="24111B8A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0930975" wp14:editId="43DE8507">
                  <wp:extent cx="936625" cy="709295"/>
                  <wp:effectExtent l="0" t="0" r="0" b="0"/>
                  <wp:docPr id="350" name="Picture 22" descr="11TLBLPN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11TLBLPN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</w:tcPr>
          <w:p w14:paraId="3F5A45AA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52F5E02" w14:textId="77777777" w:rsidR="00F712D2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athed dog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05361EA3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84217A1" w14:textId="77777777" w:rsidR="00774596" w:rsidRPr="0090398A" w:rsidRDefault="00C47997" w:rsidP="00F712D2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unbathed dog</w:t>
            </w:r>
          </w:p>
        </w:tc>
      </w:tr>
      <w:tr w:rsidR="00774596" w:rsidRPr="0090398A" w14:paraId="5CC2018C" w14:textId="77777777" w:rsidTr="00F712D2"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F623" w14:textId="77777777" w:rsidR="00774596" w:rsidRPr="0090398A" w:rsidRDefault="00C47997" w:rsidP="00C47997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5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ñ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ch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pa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</w:t>
            </w:r>
            <w:proofErr w:type="gram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The boy will stain his clothes].</w:t>
            </w:r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72E2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AA227DF" wp14:editId="49E0770B">
                  <wp:extent cx="936625" cy="694690"/>
                  <wp:effectExtent l="0" t="0" r="0" b="0"/>
                  <wp:docPr id="351" name="Picture 23" descr="11TRBLFS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11TRBLFS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694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1D99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6FB33B9" w14:textId="77777777" w:rsidR="00BB6E05" w:rsidRPr="0090398A" w:rsidRDefault="00C47997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with clean T-shirt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4DFC2270" w14:textId="77777777" w:rsidR="00774596" w:rsidRPr="0090398A" w:rsidRDefault="00C47997" w:rsidP="00C4799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with stained T-shirt</w:t>
            </w:r>
          </w:p>
        </w:tc>
      </w:tr>
      <w:tr w:rsidR="00774596" w:rsidRPr="0090398A" w14:paraId="5483ABC7" w14:textId="77777777" w:rsidTr="00F712D2"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300D" w14:textId="77777777" w:rsidR="00774596" w:rsidRPr="0090398A" w:rsidRDefault="00F712D2" w:rsidP="00F712D2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6. El hombre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struy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o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man constructed the wall].</w:t>
            </w:r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348B" w14:textId="77777777" w:rsidR="00774596" w:rsidRPr="0090398A" w:rsidRDefault="00F712D2" w:rsidP="00774596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343C374" wp14:editId="19AE068B">
                  <wp:extent cx="943661" cy="607162"/>
                  <wp:effectExtent l="0" t="0" r="8890" b="2540"/>
                  <wp:docPr id="352" name="Imagen 8" descr="11TLBLPS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8" descr="11TLBLPS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3610" cy="607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E9FD3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FC627A3" w14:textId="77777777" w:rsidR="00BB6E05" w:rsidRPr="0090398A" w:rsidRDefault="00F712D2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constructed wall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FEB64B8" w14:textId="77777777" w:rsidR="00774596" w:rsidRPr="0090398A" w:rsidRDefault="00F712D2" w:rsidP="00774596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all under construction</w:t>
            </w:r>
          </w:p>
        </w:tc>
      </w:tr>
      <w:tr w:rsidR="00774596" w:rsidRPr="0090398A" w14:paraId="04EBD76C" w14:textId="77777777" w:rsidTr="00F712D2"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CF54" w14:textId="77777777" w:rsidR="00774596" w:rsidRPr="0090398A" w:rsidRDefault="00F712D2" w:rsidP="00F712D2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  <w:t>27. La niña dibujará en una hoja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[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girl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will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draw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on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a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paper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].</w:t>
            </w:r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BA1C7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43DCE53" wp14:editId="1221191A">
                  <wp:extent cx="936346" cy="643737"/>
                  <wp:effectExtent l="0" t="0" r="0" b="4445"/>
                  <wp:docPr id="353" name="Imagen 9" descr="11BLBRFN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9" descr="11BLBRFN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6439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4E72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3E804EB2" w14:textId="77777777" w:rsidR="00F712D2" w:rsidRPr="0090398A" w:rsidRDefault="00F712D2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white paper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5B57CFFD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52D30822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paper with drawings</w:t>
            </w:r>
          </w:p>
        </w:tc>
      </w:tr>
      <w:tr w:rsidR="00774596" w:rsidRPr="0090398A" w14:paraId="21DA3446" w14:textId="77777777" w:rsidTr="00F712D2"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0041" w14:textId="77777777" w:rsidR="00774596" w:rsidRPr="0090398A" w:rsidRDefault="00F712D2" w:rsidP="00F712D2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28. El cartero entregó un paquete 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[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postman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delivered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th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package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s-ES"/>
              </w:rPr>
              <w:t>].</w:t>
            </w:r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BC65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ACCB0D9" wp14:editId="39A9235D">
                  <wp:extent cx="936625" cy="702310"/>
                  <wp:effectExtent l="0" t="0" r="0" b="2540"/>
                  <wp:docPr id="354" name="Picture 26" descr="11TLBRPS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11TLBRPS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2F0E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0B0C070D" w14:textId="77777777" w:rsidR="00F712D2" w:rsidRPr="0090398A" w:rsidRDefault="00F712D2" w:rsidP="00BB6E05">
            <w:pPr>
              <w:ind w:left="360" w:firstLine="0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postman without package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  <w:p w14:paraId="677744D4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65986150" w14:textId="77777777" w:rsidR="00774596" w:rsidRPr="0090398A" w:rsidRDefault="00F712D2" w:rsidP="00774596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postman with the package</w:t>
            </w:r>
          </w:p>
        </w:tc>
      </w:tr>
      <w:tr w:rsidR="00774596" w:rsidRPr="0090398A" w14:paraId="4851EC88" w14:textId="77777777" w:rsidTr="00F712D2"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41EB8" w14:textId="77777777" w:rsidR="00774596" w:rsidRPr="0090398A" w:rsidRDefault="00F712D2" w:rsidP="00F712D2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9. El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co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rará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pelota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boy will throw the ball].</w:t>
            </w:r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B6903" w14:textId="77777777" w:rsidR="00774596" w:rsidRPr="0090398A" w:rsidRDefault="00F712D2" w:rsidP="00774596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8BE78E9" wp14:editId="2E31391E">
                  <wp:extent cx="936625" cy="702310"/>
                  <wp:effectExtent l="0" t="0" r="0" b="2540"/>
                  <wp:docPr id="355" name="Picture 27" descr="11TBTLFS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11TBTLFS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86EB5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492BEEB2" w14:textId="77777777" w:rsidR="00BB6E05" w:rsidRPr="0090398A" w:rsidRDefault="00F712D2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with the ball</w:t>
            </w: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BB6E05"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="00BB6E05"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3570ED72" w14:textId="77777777" w:rsidR="00774596" w:rsidRPr="0090398A" w:rsidRDefault="00F712D2" w:rsidP="00774596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oy without the ball</w:t>
            </w:r>
          </w:p>
        </w:tc>
      </w:tr>
      <w:tr w:rsidR="00774596" w:rsidRPr="0090398A" w14:paraId="14556615" w14:textId="77777777" w:rsidTr="00F712D2">
        <w:tc>
          <w:tcPr>
            <w:tcW w:w="2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BE724" w14:textId="77777777" w:rsidR="00774596" w:rsidRPr="0090398A" w:rsidRDefault="00F712D2" w:rsidP="00F712D2">
            <w:pPr>
              <w:spacing w:beforeAutospacing="1" w:afterAutospacing="1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0. La plant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eció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</w:t>
            </w:r>
            <w:proofErr w:type="spellEnd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9039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ceta</w:t>
            </w:r>
            <w:proofErr w:type="spellEnd"/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 xml:space="preserve"> [The plant grew in the pot].</w:t>
            </w:r>
          </w:p>
        </w:tc>
        <w:tc>
          <w:tcPr>
            <w:tcW w:w="2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F95D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s-ES"/>
              </w:rPr>
            </w:pPr>
            <w:r w:rsidRPr="0090398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1690FC3" wp14:editId="268E79D8">
                  <wp:extent cx="936625" cy="702310"/>
                  <wp:effectExtent l="0" t="0" r="0" b="2540"/>
                  <wp:docPr id="356" name="Picture 28" descr="11TLBRPS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11TLBRPS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6625" cy="70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141D8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TARGET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58C7EC3C" w14:textId="77777777" w:rsidR="00BB6E05" w:rsidRPr="0090398A" w:rsidRDefault="00F712D2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big plant</w:t>
            </w:r>
          </w:p>
          <w:p w14:paraId="08BEA1E0" w14:textId="77777777" w:rsidR="00BB6E05" w:rsidRPr="0090398A" w:rsidRDefault="00BB6E05" w:rsidP="00BB6E05">
            <w:pPr>
              <w:ind w:left="360" w:firstLine="0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COMPETITOR:</w:t>
            </w: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1454CD51" w14:textId="77777777" w:rsidR="00774596" w:rsidRPr="0090398A" w:rsidRDefault="00F712D2" w:rsidP="00C305E7">
            <w:pPr>
              <w:ind w:left="360" w:firstLine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0398A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lang w:val="en-IE"/>
              </w:rPr>
              <w:t>growing plant</w:t>
            </w:r>
          </w:p>
        </w:tc>
      </w:tr>
    </w:tbl>
    <w:p w14:paraId="2B39FC50" w14:textId="77777777" w:rsidR="00A158ED" w:rsidRPr="0090398A" w:rsidRDefault="00A158ED" w:rsidP="0042161D">
      <w:pPr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6A9143E1" w14:textId="77777777" w:rsidR="002E5A6F" w:rsidRPr="0090398A" w:rsidRDefault="002E5A6F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1E5FF21" w14:textId="77777777" w:rsidR="002E5A6F" w:rsidRPr="0090398A" w:rsidRDefault="002E5A6F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F798082" w14:textId="77777777" w:rsidR="002E5A6F" w:rsidRPr="0090398A" w:rsidRDefault="002E5A6F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343EE2C" w14:textId="77777777" w:rsidR="002E5A6F" w:rsidRPr="0090398A" w:rsidRDefault="002E5A6F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014B386" w14:textId="77777777" w:rsidR="0055391D" w:rsidRPr="0090398A" w:rsidRDefault="0055391D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537F599" w14:textId="77777777" w:rsidR="0055391D" w:rsidRPr="0090398A" w:rsidRDefault="0055391D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ED5B7DD" w14:textId="77777777" w:rsidR="0055391D" w:rsidRPr="0090398A" w:rsidRDefault="0055391D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7FB657E" w14:textId="77777777" w:rsidR="00D9531E" w:rsidRPr="0090398A" w:rsidRDefault="00D9531E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2713BD5" w14:textId="77777777" w:rsidR="00D9531E" w:rsidRPr="0090398A" w:rsidRDefault="00D9531E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D1148E6" w14:textId="77777777" w:rsidR="00D9531E" w:rsidRPr="0090398A" w:rsidRDefault="00D9531E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B267652" w14:textId="77777777" w:rsidR="00D9531E" w:rsidRPr="0090398A" w:rsidRDefault="00D9531E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D960EAB" w14:textId="77777777" w:rsidR="00D9531E" w:rsidRPr="0090398A" w:rsidRDefault="00D9531E" w:rsidP="002E5A6F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D9531E" w:rsidRPr="0090398A" w:rsidSect="005C5E76">
      <w:pgSz w:w="11906" w:h="16838"/>
      <w:pgMar w:top="1417" w:right="1701" w:bottom="1417" w:left="1701" w:header="708" w:footer="708" w:gutter="0"/>
      <w:cols w:space="708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581E72"/>
    <w:multiLevelType w:val="hybridMultilevel"/>
    <w:tmpl w:val="5D6681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950F7"/>
    <w:multiLevelType w:val="hybridMultilevel"/>
    <w:tmpl w:val="6D9C8F62"/>
    <w:lvl w:ilvl="0" w:tplc="0C0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08"/>
  <w:hyphenationZone w:val="425"/>
  <w:doNotHyphenateCaps/>
  <w:characterSpacingControl w:val="doNotCompress"/>
  <w:savePreviewPicture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zIwMzI2NzYwMTBT0lEKTi0uzszPAykwrAUAmvgf+iwAAAA="/>
  </w:docVars>
  <w:rsids>
    <w:rsidRoot w:val="00112A4F"/>
    <w:rsid w:val="00002187"/>
    <w:rsid w:val="00007C72"/>
    <w:rsid w:val="000149CF"/>
    <w:rsid w:val="000207C7"/>
    <w:rsid w:val="00045E46"/>
    <w:rsid w:val="00071562"/>
    <w:rsid w:val="0009234F"/>
    <w:rsid w:val="000A1FD4"/>
    <w:rsid w:val="000A3BBB"/>
    <w:rsid w:val="00112A4F"/>
    <w:rsid w:val="00126CDC"/>
    <w:rsid w:val="00130F59"/>
    <w:rsid w:val="00174F04"/>
    <w:rsid w:val="001828E4"/>
    <w:rsid w:val="00190A13"/>
    <w:rsid w:val="001D6DC3"/>
    <w:rsid w:val="001E4A09"/>
    <w:rsid w:val="00211298"/>
    <w:rsid w:val="002262FF"/>
    <w:rsid w:val="00241891"/>
    <w:rsid w:val="00241F21"/>
    <w:rsid w:val="0025294E"/>
    <w:rsid w:val="00254D30"/>
    <w:rsid w:val="00271A97"/>
    <w:rsid w:val="00271C30"/>
    <w:rsid w:val="0027331E"/>
    <w:rsid w:val="00280497"/>
    <w:rsid w:val="00296169"/>
    <w:rsid w:val="00296CF5"/>
    <w:rsid w:val="002A6DAB"/>
    <w:rsid w:val="002D0D40"/>
    <w:rsid w:val="002D11CE"/>
    <w:rsid w:val="002E5A6F"/>
    <w:rsid w:val="00304609"/>
    <w:rsid w:val="00310F63"/>
    <w:rsid w:val="00312E7C"/>
    <w:rsid w:val="003460F1"/>
    <w:rsid w:val="00361522"/>
    <w:rsid w:val="00361E6A"/>
    <w:rsid w:val="00362104"/>
    <w:rsid w:val="00367322"/>
    <w:rsid w:val="003723EB"/>
    <w:rsid w:val="0039623D"/>
    <w:rsid w:val="003D7D72"/>
    <w:rsid w:val="003E16DB"/>
    <w:rsid w:val="003F5A35"/>
    <w:rsid w:val="0041537E"/>
    <w:rsid w:val="0042161D"/>
    <w:rsid w:val="0045150B"/>
    <w:rsid w:val="00494A28"/>
    <w:rsid w:val="00497A4C"/>
    <w:rsid w:val="004B6D99"/>
    <w:rsid w:val="005116C3"/>
    <w:rsid w:val="00514D8B"/>
    <w:rsid w:val="005167E7"/>
    <w:rsid w:val="0055391D"/>
    <w:rsid w:val="00565BF4"/>
    <w:rsid w:val="00574823"/>
    <w:rsid w:val="005776A5"/>
    <w:rsid w:val="00587A82"/>
    <w:rsid w:val="005A45DA"/>
    <w:rsid w:val="005B54F1"/>
    <w:rsid w:val="005B5BF1"/>
    <w:rsid w:val="005C5E76"/>
    <w:rsid w:val="005E1E3E"/>
    <w:rsid w:val="005F75F7"/>
    <w:rsid w:val="00603496"/>
    <w:rsid w:val="00611241"/>
    <w:rsid w:val="00626314"/>
    <w:rsid w:val="00626F22"/>
    <w:rsid w:val="006573B3"/>
    <w:rsid w:val="006F31AB"/>
    <w:rsid w:val="007178F6"/>
    <w:rsid w:val="0074438A"/>
    <w:rsid w:val="00757A9F"/>
    <w:rsid w:val="00774596"/>
    <w:rsid w:val="0078500B"/>
    <w:rsid w:val="007A088B"/>
    <w:rsid w:val="007B60F6"/>
    <w:rsid w:val="007C6548"/>
    <w:rsid w:val="007D607A"/>
    <w:rsid w:val="007E5F52"/>
    <w:rsid w:val="007F260D"/>
    <w:rsid w:val="007F4E83"/>
    <w:rsid w:val="0080089D"/>
    <w:rsid w:val="0080661B"/>
    <w:rsid w:val="00807D7D"/>
    <w:rsid w:val="00815046"/>
    <w:rsid w:val="00841BF6"/>
    <w:rsid w:val="008513DE"/>
    <w:rsid w:val="00853CFE"/>
    <w:rsid w:val="008828A9"/>
    <w:rsid w:val="00896C06"/>
    <w:rsid w:val="008A00CE"/>
    <w:rsid w:val="008C36DC"/>
    <w:rsid w:val="0090398A"/>
    <w:rsid w:val="009222DE"/>
    <w:rsid w:val="009323A9"/>
    <w:rsid w:val="00943186"/>
    <w:rsid w:val="009542B6"/>
    <w:rsid w:val="009705AB"/>
    <w:rsid w:val="0097146C"/>
    <w:rsid w:val="009A4E28"/>
    <w:rsid w:val="009A51AE"/>
    <w:rsid w:val="009C5B21"/>
    <w:rsid w:val="00A158ED"/>
    <w:rsid w:val="00A44D16"/>
    <w:rsid w:val="00A55E5E"/>
    <w:rsid w:val="00A8306E"/>
    <w:rsid w:val="00AC7387"/>
    <w:rsid w:val="00AE50CD"/>
    <w:rsid w:val="00AF0B40"/>
    <w:rsid w:val="00AF5431"/>
    <w:rsid w:val="00B17B6F"/>
    <w:rsid w:val="00B21CAA"/>
    <w:rsid w:val="00B77557"/>
    <w:rsid w:val="00BA3BBB"/>
    <w:rsid w:val="00BB6E05"/>
    <w:rsid w:val="00BC15EF"/>
    <w:rsid w:val="00BC3C81"/>
    <w:rsid w:val="00BD34D7"/>
    <w:rsid w:val="00BE42DD"/>
    <w:rsid w:val="00BF738E"/>
    <w:rsid w:val="00C06E79"/>
    <w:rsid w:val="00C426A7"/>
    <w:rsid w:val="00C47997"/>
    <w:rsid w:val="00CD2D12"/>
    <w:rsid w:val="00CD7E45"/>
    <w:rsid w:val="00D039CC"/>
    <w:rsid w:val="00D33D9F"/>
    <w:rsid w:val="00D400CA"/>
    <w:rsid w:val="00D46CF9"/>
    <w:rsid w:val="00D551D4"/>
    <w:rsid w:val="00D64238"/>
    <w:rsid w:val="00D734A8"/>
    <w:rsid w:val="00D74B6B"/>
    <w:rsid w:val="00D81BD7"/>
    <w:rsid w:val="00D852F5"/>
    <w:rsid w:val="00D9531E"/>
    <w:rsid w:val="00E00AEC"/>
    <w:rsid w:val="00E3129D"/>
    <w:rsid w:val="00E335FF"/>
    <w:rsid w:val="00E4787F"/>
    <w:rsid w:val="00E5385D"/>
    <w:rsid w:val="00E57A0A"/>
    <w:rsid w:val="00EB24E6"/>
    <w:rsid w:val="00EB6DB8"/>
    <w:rsid w:val="00ED3413"/>
    <w:rsid w:val="00ED4997"/>
    <w:rsid w:val="00EF7B0F"/>
    <w:rsid w:val="00F15D6D"/>
    <w:rsid w:val="00F3376A"/>
    <w:rsid w:val="00F42F2E"/>
    <w:rsid w:val="00F4711B"/>
    <w:rsid w:val="00F50ADD"/>
    <w:rsid w:val="00F50E78"/>
    <w:rsid w:val="00F57B38"/>
    <w:rsid w:val="00F712D2"/>
    <w:rsid w:val="00F73CDA"/>
    <w:rsid w:val="00F74A92"/>
    <w:rsid w:val="00F8294D"/>
    <w:rsid w:val="00FC26FE"/>
    <w:rsid w:val="00FE2932"/>
    <w:rsid w:val="00FE48F2"/>
    <w:rsid w:val="00FF04C6"/>
    <w:rsid w:val="00FF3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C99D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A4F"/>
    <w:pPr>
      <w:ind w:firstLine="360"/>
    </w:pPr>
    <w:rPr>
      <w:rFonts w:eastAsia="Times New Roman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99"/>
    <w:qFormat/>
    <w:rsid w:val="00112A4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Cambria"/>
      <w:i/>
      <w:iCs/>
      <w:color w:val="FFFFF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112A4F"/>
    <w:rPr>
      <w:rFonts w:ascii="Cambria" w:hAnsi="Cambria" w:cs="Cambria"/>
      <w:i/>
      <w:iCs/>
      <w:color w:val="FFFFFF"/>
      <w:sz w:val="24"/>
      <w:szCs w:val="24"/>
      <w:shd w:val="clear" w:color="auto" w:fill="4F81BD"/>
      <w:lang w:val="en-US"/>
    </w:rPr>
  </w:style>
  <w:style w:type="table" w:styleId="TableGrid">
    <w:name w:val="Table Grid"/>
    <w:basedOn w:val="TableNormal"/>
    <w:uiPriority w:val="99"/>
    <w:locked/>
    <w:rsid w:val="00626314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08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9D"/>
    <w:rPr>
      <w:rFonts w:ascii="Tahoma" w:eastAsia="Times New Roman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A4F"/>
    <w:pPr>
      <w:ind w:firstLine="360"/>
    </w:pPr>
    <w:rPr>
      <w:rFonts w:eastAsia="Times New Roman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99"/>
    <w:qFormat/>
    <w:rsid w:val="00112A4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Cambria"/>
      <w:i/>
      <w:iCs/>
      <w:color w:val="FFFFF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112A4F"/>
    <w:rPr>
      <w:rFonts w:ascii="Cambria" w:hAnsi="Cambria" w:cs="Cambria"/>
      <w:i/>
      <w:iCs/>
      <w:color w:val="FFFFFF"/>
      <w:sz w:val="24"/>
      <w:szCs w:val="24"/>
      <w:shd w:val="clear" w:color="auto" w:fill="4F81BD"/>
      <w:lang w:val="en-US"/>
    </w:rPr>
  </w:style>
  <w:style w:type="table" w:styleId="TableGrid">
    <w:name w:val="Table Grid"/>
    <w:basedOn w:val="TableNormal"/>
    <w:uiPriority w:val="99"/>
    <w:locked/>
    <w:rsid w:val="00626314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08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9D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jpe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752</Words>
  <Characters>4292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XPERIMENTO 1 </vt:lpstr>
      <vt:lpstr>EXPERIMENTO 1 </vt:lpstr>
    </vt:vector>
  </TitlesOfParts>
  <Company>Universitat Pompeu Fabra</Company>
  <LinksUpToDate>false</LinksUpToDate>
  <CharactersWithSpaces>5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O 1</dc:title>
  <dc:creator>monica</dc:creator>
  <cp:lastModifiedBy>Spiros</cp:lastModifiedBy>
  <cp:revision>9</cp:revision>
  <cp:lastPrinted>2011-05-10T08:32:00Z</cp:lastPrinted>
  <dcterms:created xsi:type="dcterms:W3CDTF">2021-10-01T17:29:00Z</dcterms:created>
  <dcterms:modified xsi:type="dcterms:W3CDTF">2021-12-30T15:32:00Z</dcterms:modified>
</cp:coreProperties>
</file>